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DF8C6" w14:textId="77777777" w:rsidR="00AA6FEB" w:rsidRPr="00AA6FEB" w:rsidRDefault="00AA6FEB" w:rsidP="00AA6FEB">
      <w:pPr>
        <w:spacing w:after="0"/>
        <w:rPr>
          <w:rFonts w:cs="Times New Roman"/>
        </w:rPr>
      </w:pPr>
      <w:r w:rsidRPr="00AA6FEB">
        <w:rPr>
          <w:rFonts w:cs="Times New Roman"/>
        </w:rPr>
        <w:t>Hugo Vega Hernandez</w:t>
      </w:r>
    </w:p>
    <w:p w14:paraId="3A8D874A" w14:textId="39A715FC" w:rsidR="00AA6FEB" w:rsidRPr="00AA6FEB" w:rsidRDefault="00AA6FEB" w:rsidP="00AA6FEB">
      <w:pPr>
        <w:spacing w:after="0"/>
        <w:rPr>
          <w:rFonts w:cs="Times New Roman"/>
        </w:rPr>
      </w:pPr>
      <w:r w:rsidRPr="00AA6FEB">
        <w:rPr>
          <w:rFonts w:cs="Times New Roman"/>
        </w:rPr>
        <w:t>CSD</w:t>
      </w:r>
      <w:r>
        <w:rPr>
          <w:rFonts w:cs="Times New Roman"/>
        </w:rPr>
        <w:t>340</w:t>
      </w:r>
      <w:r w:rsidRPr="00AA6FEB">
        <w:rPr>
          <w:rFonts w:cs="Times New Roman"/>
        </w:rPr>
        <w:t xml:space="preserve"> </w:t>
      </w:r>
      <w:r>
        <w:rPr>
          <w:rFonts w:cs="Times New Roman"/>
        </w:rPr>
        <w:t>Web Development with HTML and CSS</w:t>
      </w:r>
    </w:p>
    <w:p w14:paraId="628C0709" w14:textId="16C114C2" w:rsidR="00AA6FEB" w:rsidRPr="00AA6FEB" w:rsidRDefault="00AA6FEB" w:rsidP="00AA6FEB">
      <w:pPr>
        <w:spacing w:after="0"/>
        <w:rPr>
          <w:rFonts w:cs="Times New Roman"/>
        </w:rPr>
      </w:pPr>
      <w:r w:rsidRPr="00AA6FEB">
        <w:rPr>
          <w:rFonts w:cs="Times New Roman"/>
        </w:rPr>
        <w:t>1.</w:t>
      </w:r>
      <w:r>
        <w:rPr>
          <w:rFonts w:cs="Times New Roman"/>
        </w:rPr>
        <w:t>2</w:t>
      </w:r>
      <w:r w:rsidRPr="00AA6FEB">
        <w:rPr>
          <w:rFonts w:cs="Times New Roman"/>
        </w:rPr>
        <w:t xml:space="preserve"> Assignment, 0</w:t>
      </w:r>
      <w:r>
        <w:rPr>
          <w:rFonts w:cs="Times New Roman"/>
        </w:rPr>
        <w:t>8</w:t>
      </w:r>
      <w:r w:rsidRPr="00AA6FEB">
        <w:rPr>
          <w:rFonts w:cs="Times New Roman"/>
        </w:rPr>
        <w:t>/</w:t>
      </w:r>
      <w:r>
        <w:rPr>
          <w:rFonts w:cs="Times New Roman"/>
        </w:rPr>
        <w:t>13</w:t>
      </w:r>
      <w:r w:rsidRPr="00AA6FEB">
        <w:rPr>
          <w:rFonts w:cs="Times New Roman"/>
        </w:rPr>
        <w:t>/2024</w:t>
      </w:r>
    </w:p>
    <w:p w14:paraId="03B0F058" w14:textId="77777777" w:rsidR="004D6613" w:rsidRDefault="004D6613"/>
    <w:p w14:paraId="5F6F58D7" w14:textId="09CE3C47" w:rsidR="004D6613" w:rsidRDefault="004D6613" w:rsidP="004D6613">
      <w:pPr>
        <w:pStyle w:val="ListParagraph"/>
        <w:numPr>
          <w:ilvl w:val="0"/>
          <w:numId w:val="1"/>
        </w:numPr>
      </w:pPr>
      <w:r w:rsidRPr="004D6613">
        <w:t>Link to your GitHub repository</w:t>
      </w:r>
    </w:p>
    <w:p w14:paraId="772C670E" w14:textId="58D8AED3" w:rsidR="004D6613" w:rsidRDefault="00000000">
      <w:hyperlink r:id="rId5" w:history="1">
        <w:r w:rsidR="004D6613" w:rsidRPr="00216DBF">
          <w:rPr>
            <w:rStyle w:val="Hyperlink"/>
          </w:rPr>
          <w:t>https://github.com/hugo2326/csd-340</w:t>
        </w:r>
      </w:hyperlink>
    </w:p>
    <w:p w14:paraId="740BFC2D" w14:textId="7E7E4B9A" w:rsidR="004D6613" w:rsidRDefault="004D6613" w:rsidP="004D6613">
      <w:pPr>
        <w:pStyle w:val="ListParagraph"/>
        <w:numPr>
          <w:ilvl w:val="0"/>
          <w:numId w:val="1"/>
        </w:numPr>
      </w:pPr>
      <w:r w:rsidRPr="004D6613">
        <w:t>Screenshot of your GitHub repository</w:t>
      </w:r>
    </w:p>
    <w:p w14:paraId="5B39EA40" w14:textId="1EEE5EF5" w:rsidR="004D6613" w:rsidRDefault="004D6613" w:rsidP="004D6613">
      <w:r>
        <w:rPr>
          <w:noProof/>
        </w:rPr>
        <w:drawing>
          <wp:inline distT="0" distB="0" distL="0" distR="0" wp14:anchorId="39BDAB01" wp14:editId="42752A11">
            <wp:extent cx="5943600" cy="2695575"/>
            <wp:effectExtent l="0" t="0" r="0" b="9525"/>
            <wp:docPr id="12892131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213191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3286D" w14:textId="09D71821" w:rsidR="004D6613" w:rsidRDefault="008136EF" w:rsidP="008136EF">
      <w:pPr>
        <w:pStyle w:val="ListParagraph"/>
        <w:numPr>
          <w:ilvl w:val="0"/>
          <w:numId w:val="1"/>
        </w:numPr>
        <w:ind w:left="360"/>
      </w:pPr>
      <w:r w:rsidRPr="008136EF">
        <w:t>Screenshot of your local directory</w:t>
      </w:r>
      <w:r>
        <w:t xml:space="preserve">. </w:t>
      </w:r>
    </w:p>
    <w:p w14:paraId="4CA206F8" w14:textId="4D9059E7" w:rsidR="008136EF" w:rsidRDefault="00A16FE9" w:rsidP="008136EF">
      <w:r>
        <w:rPr>
          <w:noProof/>
        </w:rPr>
        <w:drawing>
          <wp:inline distT="0" distB="0" distL="0" distR="0" wp14:anchorId="35D5DAEB" wp14:editId="60D120FD">
            <wp:extent cx="5943600" cy="2668270"/>
            <wp:effectExtent l="0" t="0" r="0" b="0"/>
            <wp:docPr id="19436834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683493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CDD39" w14:textId="77777777" w:rsidR="00A16FE9" w:rsidRDefault="00A16FE9" w:rsidP="008136EF"/>
    <w:p w14:paraId="056A4A24" w14:textId="4F54B0CF" w:rsidR="00AA6FEB" w:rsidRDefault="00AA6FEB" w:rsidP="00AA6FEB">
      <w:pPr>
        <w:pStyle w:val="ListParagraph"/>
        <w:numPr>
          <w:ilvl w:val="0"/>
          <w:numId w:val="1"/>
        </w:numPr>
      </w:pPr>
      <w:r>
        <w:lastRenderedPageBreak/>
        <w:t xml:space="preserve">Modify README.md. </w:t>
      </w:r>
      <w:r w:rsidRPr="00AA6FEB">
        <w:t>Take a screenshot of your GitHub repository landing page</w:t>
      </w:r>
    </w:p>
    <w:p w14:paraId="59D782A0" w14:textId="0F543F24" w:rsidR="00AA6FEB" w:rsidRDefault="00AA6FEB" w:rsidP="00AA6FEB">
      <w:pPr>
        <w:ind w:left="360"/>
      </w:pPr>
      <w:r>
        <w:rPr>
          <w:noProof/>
        </w:rPr>
        <w:drawing>
          <wp:inline distT="0" distB="0" distL="0" distR="0" wp14:anchorId="2E070991" wp14:editId="70BF4973">
            <wp:extent cx="5943600" cy="1904365"/>
            <wp:effectExtent l="0" t="0" r="0" b="635"/>
            <wp:docPr id="19442349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23493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71A3E" w14:textId="77777777" w:rsidR="004D6613" w:rsidRDefault="004D6613"/>
    <w:sectPr w:rsidR="004D66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2C6559"/>
    <w:multiLevelType w:val="hybridMultilevel"/>
    <w:tmpl w:val="D8643146"/>
    <w:lvl w:ilvl="0" w:tplc="B63A56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70189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wNTKwNDQwMrewMDBR0lEKTi0uzszPAykwqgUApfmIfSwAAAA="/>
  </w:docVars>
  <w:rsids>
    <w:rsidRoot w:val="004D6613"/>
    <w:rsid w:val="004D6613"/>
    <w:rsid w:val="00542AB2"/>
    <w:rsid w:val="006328C4"/>
    <w:rsid w:val="008136EF"/>
    <w:rsid w:val="00A16FE9"/>
    <w:rsid w:val="00A43FF0"/>
    <w:rsid w:val="00AA6FEB"/>
    <w:rsid w:val="00C40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14E421"/>
  <w15:chartTrackingRefBased/>
  <w15:docId w15:val="{9AD3F5F0-2A51-4628-BBE8-3B4E03D10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661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661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661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661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661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661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661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661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661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661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661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661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661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661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661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661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661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661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D661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661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661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D661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D661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D661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D661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D661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661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661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D661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4D661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66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hugo2326/csd-340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 Vega Hernandez</dc:creator>
  <cp:keywords/>
  <dc:description/>
  <cp:lastModifiedBy>Hugo Vega Hernandez</cp:lastModifiedBy>
  <cp:revision>3</cp:revision>
  <dcterms:created xsi:type="dcterms:W3CDTF">2024-08-13T21:47:00Z</dcterms:created>
  <dcterms:modified xsi:type="dcterms:W3CDTF">2024-08-13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43d135-a264-4ff0-8861-a2dae4cc3f2c</vt:lpwstr>
  </property>
</Properties>
</file>